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2364A" w14:textId="44A4B802" w:rsidR="00270F50" w:rsidRDefault="00EA2F42" w:rsidP="00EA2F42">
      <w:pPr>
        <w:jc w:val="center"/>
        <w:rPr>
          <w:rFonts w:ascii="Arial" w:hAnsi="Arial" w:cs="Arial"/>
          <w:b/>
          <w:bCs/>
          <w:sz w:val="28"/>
          <w:szCs w:val="28"/>
        </w:rPr>
      </w:pPr>
      <w:commentRangeStart w:id="0"/>
      <w:r w:rsidRPr="00EC7D62">
        <w:rPr>
          <w:rFonts w:ascii="Arial" w:hAnsi="Arial" w:cs="Arial"/>
          <w:b/>
          <w:bCs/>
          <w:sz w:val="28"/>
          <w:szCs w:val="28"/>
        </w:rPr>
        <w:t>Project Summary</w:t>
      </w:r>
      <w:commentRangeEnd w:id="0"/>
      <w:r w:rsidR="008E5267" w:rsidRPr="00EC7D62">
        <w:rPr>
          <w:rStyle w:val="CommentReference"/>
          <w:rFonts w:ascii="Arial" w:hAnsi="Arial" w:cs="Arial"/>
          <w:sz w:val="28"/>
          <w:szCs w:val="28"/>
        </w:rPr>
        <w:commentReference w:id="0"/>
      </w:r>
    </w:p>
    <w:p w14:paraId="7E33EC5B" w14:textId="77777777" w:rsidR="006235F9" w:rsidRPr="00EC7D62" w:rsidRDefault="006235F9" w:rsidP="00EA2F42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1C3A22C5" w14:textId="592BE4A4" w:rsidR="00EA2F42" w:rsidRPr="006235F9" w:rsidRDefault="00EA2F42" w:rsidP="00EA2F42">
      <w:pPr>
        <w:rPr>
          <w:rFonts w:ascii="Arial" w:hAnsi="Arial" w:cs="Arial"/>
          <w:b/>
          <w:bCs/>
          <w:sz w:val="21"/>
          <w:szCs w:val="21"/>
        </w:rPr>
      </w:pPr>
      <w:r w:rsidRPr="006235F9">
        <w:rPr>
          <w:rFonts w:ascii="Arial" w:hAnsi="Arial" w:cs="Arial"/>
          <w:b/>
          <w:bCs/>
          <w:sz w:val="21"/>
          <w:szCs w:val="21"/>
        </w:rPr>
        <w:t>Overview</w:t>
      </w:r>
    </w:p>
    <w:p w14:paraId="292486BE" w14:textId="77777777" w:rsidR="00EA2F42" w:rsidRPr="006235F9" w:rsidRDefault="00EA2F42" w:rsidP="00EA2F42">
      <w:pPr>
        <w:rPr>
          <w:rFonts w:ascii="Arial" w:hAnsi="Arial" w:cs="Arial"/>
          <w:sz w:val="21"/>
          <w:szCs w:val="21"/>
        </w:rPr>
      </w:pPr>
    </w:p>
    <w:p w14:paraId="408BEC5E" w14:textId="77777777" w:rsidR="00EA2F42" w:rsidRPr="006235F9" w:rsidRDefault="00EA2F42" w:rsidP="00EA2F42">
      <w:pPr>
        <w:rPr>
          <w:rFonts w:ascii="Arial" w:hAnsi="Arial" w:cs="Arial"/>
          <w:sz w:val="21"/>
          <w:szCs w:val="21"/>
        </w:rPr>
      </w:pPr>
    </w:p>
    <w:p w14:paraId="15AAEC79" w14:textId="5665FE98" w:rsidR="00EA2F42" w:rsidRPr="006235F9" w:rsidRDefault="00EA2F42" w:rsidP="00EA2F42">
      <w:pPr>
        <w:rPr>
          <w:rFonts w:ascii="Arial" w:hAnsi="Arial" w:cs="Arial"/>
          <w:b/>
          <w:bCs/>
          <w:sz w:val="21"/>
          <w:szCs w:val="21"/>
        </w:rPr>
      </w:pPr>
      <w:commentRangeStart w:id="1"/>
      <w:r w:rsidRPr="006235F9">
        <w:rPr>
          <w:rFonts w:ascii="Arial" w:hAnsi="Arial" w:cs="Arial"/>
          <w:b/>
          <w:bCs/>
          <w:sz w:val="21"/>
          <w:szCs w:val="21"/>
        </w:rPr>
        <w:t>Intellectual Merit</w:t>
      </w:r>
      <w:commentRangeEnd w:id="1"/>
      <w:r w:rsidR="008E5267" w:rsidRPr="006235F9">
        <w:rPr>
          <w:rStyle w:val="CommentReference"/>
          <w:rFonts w:ascii="Arial" w:hAnsi="Arial" w:cs="Arial"/>
          <w:sz w:val="21"/>
          <w:szCs w:val="21"/>
        </w:rPr>
        <w:commentReference w:id="1"/>
      </w:r>
    </w:p>
    <w:p w14:paraId="69666F3E" w14:textId="77777777" w:rsidR="00EA2F42" w:rsidRPr="006235F9" w:rsidRDefault="00EA2F42" w:rsidP="00EA2F42">
      <w:pPr>
        <w:rPr>
          <w:rFonts w:ascii="Arial" w:hAnsi="Arial" w:cs="Arial"/>
          <w:sz w:val="21"/>
          <w:szCs w:val="21"/>
        </w:rPr>
      </w:pPr>
    </w:p>
    <w:p w14:paraId="0209A089" w14:textId="77777777" w:rsidR="00EA2F42" w:rsidRPr="006235F9" w:rsidRDefault="00EA2F42" w:rsidP="00EA2F42">
      <w:pPr>
        <w:rPr>
          <w:rFonts w:ascii="Arial" w:hAnsi="Arial" w:cs="Arial"/>
          <w:sz w:val="21"/>
          <w:szCs w:val="21"/>
        </w:rPr>
      </w:pPr>
    </w:p>
    <w:p w14:paraId="71F72D40" w14:textId="314FAF46" w:rsidR="00EA2F42" w:rsidRPr="006235F9" w:rsidRDefault="00EA2F42" w:rsidP="00EA2F42">
      <w:pPr>
        <w:rPr>
          <w:rFonts w:ascii="Arial" w:hAnsi="Arial" w:cs="Arial"/>
          <w:b/>
          <w:bCs/>
          <w:sz w:val="21"/>
          <w:szCs w:val="21"/>
        </w:rPr>
      </w:pPr>
      <w:commentRangeStart w:id="2"/>
      <w:r w:rsidRPr="006235F9">
        <w:rPr>
          <w:rFonts w:ascii="Arial" w:hAnsi="Arial" w:cs="Arial"/>
          <w:b/>
          <w:bCs/>
          <w:sz w:val="21"/>
          <w:szCs w:val="21"/>
        </w:rPr>
        <w:t>Broader Impacts</w:t>
      </w:r>
      <w:commentRangeEnd w:id="2"/>
      <w:r w:rsidR="008E5267" w:rsidRPr="006235F9">
        <w:rPr>
          <w:rStyle w:val="CommentReference"/>
          <w:rFonts w:ascii="Arial" w:hAnsi="Arial" w:cs="Arial"/>
          <w:sz w:val="21"/>
          <w:szCs w:val="21"/>
        </w:rPr>
        <w:commentReference w:id="2"/>
      </w:r>
    </w:p>
    <w:p w14:paraId="03E385E7" w14:textId="77777777" w:rsidR="00EA2F42" w:rsidRPr="006235F9" w:rsidRDefault="00EA2F42" w:rsidP="00EA2F42">
      <w:pPr>
        <w:rPr>
          <w:rFonts w:ascii="Arial" w:hAnsi="Arial" w:cs="Arial"/>
          <w:sz w:val="21"/>
          <w:szCs w:val="21"/>
        </w:rPr>
      </w:pPr>
    </w:p>
    <w:p w14:paraId="7931D637" w14:textId="77777777" w:rsidR="00EA2F42" w:rsidRDefault="00EA2F42" w:rsidP="00EA2F42">
      <w:pPr>
        <w:rPr>
          <w:rFonts w:ascii="Arial" w:hAnsi="Arial" w:cs="Arial"/>
          <w:sz w:val="22"/>
          <w:szCs w:val="22"/>
        </w:rPr>
      </w:pPr>
    </w:p>
    <w:sectPr w:rsidR="00EA2F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vetlik, Julie" w:date="2023-05-04T17:30:00Z" w:initials="SJ">
    <w:p w14:paraId="6F5120BF" w14:textId="77777777" w:rsidR="008E5267" w:rsidRDefault="008E5267">
      <w:pPr>
        <w:pStyle w:val="CommentText"/>
      </w:pPr>
      <w:r>
        <w:rPr>
          <w:rStyle w:val="CommentReference"/>
        </w:rPr>
        <w:annotationRef/>
      </w:r>
      <w:r>
        <w:t xml:space="preserve">The overview includes a description of the activity that would result if the proposal were funded and a statement of objectives and methods to be employed. </w:t>
      </w:r>
    </w:p>
    <w:p w14:paraId="16622657" w14:textId="77777777" w:rsidR="008E5267" w:rsidRDefault="008E5267">
      <w:pPr>
        <w:pStyle w:val="CommentText"/>
      </w:pPr>
    </w:p>
    <w:p w14:paraId="03AA1934" w14:textId="77777777" w:rsidR="008E5267" w:rsidRDefault="008E5267" w:rsidP="00FE12ED">
      <w:pPr>
        <w:pStyle w:val="CommentText"/>
      </w:pPr>
      <w:r>
        <w:t xml:space="preserve">The Project Summary should be informative to other persons working in the same or related fields, and, insofar as possible, understandable to a broad audience within the scientific domain. It should not be an abstract of the proposal. </w:t>
      </w:r>
    </w:p>
  </w:comment>
  <w:comment w:id="1" w:author="Svetlik, Julie" w:date="2023-05-04T17:30:00Z" w:initials="SJ">
    <w:p w14:paraId="0B495312" w14:textId="77777777" w:rsidR="008E5267" w:rsidRDefault="008E5267" w:rsidP="00F62D12">
      <w:pPr>
        <w:pStyle w:val="CommentText"/>
      </w:pPr>
      <w:r>
        <w:rPr>
          <w:rStyle w:val="CommentReference"/>
        </w:rPr>
        <w:annotationRef/>
      </w:r>
      <w:r>
        <w:t xml:space="preserve">The statement on intellectual merit should describe the potential of the proposed activity to advance knowledge. </w:t>
      </w:r>
    </w:p>
  </w:comment>
  <w:comment w:id="2" w:author="Svetlik, Julie" w:date="2023-05-04T17:31:00Z" w:initials="SJ">
    <w:p w14:paraId="49D69849" w14:textId="77777777" w:rsidR="008E5267" w:rsidRDefault="008E5267" w:rsidP="00013134">
      <w:pPr>
        <w:pStyle w:val="CommentText"/>
      </w:pPr>
      <w:r>
        <w:rPr>
          <w:rStyle w:val="CommentReference"/>
        </w:rPr>
        <w:annotationRef/>
      </w:r>
      <w:r>
        <w:t xml:space="preserve">The statement on broader impacts should describe the potential of the proposed activity to benefit society and contribute to the achievement of specific, desired societal outcome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3AA1934" w15:done="0"/>
  <w15:commentEx w15:paraId="0B495312" w15:done="0"/>
  <w15:commentEx w15:paraId="49D6984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E6A2D" w16cex:dateUtc="2023-05-04T22:30:00Z"/>
  <w16cex:commentExtensible w16cex:durableId="27FE6A48" w16cex:dateUtc="2023-05-04T22:30:00Z"/>
  <w16cex:commentExtensible w16cex:durableId="27FE6A7C" w16cex:dateUtc="2023-05-04T22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AA1934" w16cid:durableId="27FE6A2D"/>
  <w16cid:commentId w16cid:paraId="0B495312" w16cid:durableId="27FE6A48"/>
  <w16cid:commentId w16cid:paraId="49D69849" w16cid:durableId="27FE6A7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vetlik, Julie">
    <w15:presenceInfo w15:providerId="AD" w15:userId="S::jbsdrb@umsystem.edu::67020656-bc94-4043-bd3d-84cb8d8eeb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LI0NzQzNzQwMDVW0lEKTi0uzszPAykwrAUAD2FX4SwAAAA="/>
  </w:docVars>
  <w:rsids>
    <w:rsidRoot w:val="00EA2F42"/>
    <w:rsid w:val="000D5D0A"/>
    <w:rsid w:val="00270F50"/>
    <w:rsid w:val="006235F9"/>
    <w:rsid w:val="008E5267"/>
    <w:rsid w:val="008F779B"/>
    <w:rsid w:val="00970CF3"/>
    <w:rsid w:val="00D01909"/>
    <w:rsid w:val="00DE6E9B"/>
    <w:rsid w:val="00E90D42"/>
    <w:rsid w:val="00EA2F42"/>
    <w:rsid w:val="00EC7D62"/>
    <w:rsid w:val="00F75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8C399"/>
  <w15:chartTrackingRefBased/>
  <w15:docId w15:val="{B1792141-78D2-6F48-AE50-87A5AF37E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A2F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2F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F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2F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2F4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feed984-d096-44b7-ae51-6c04bba80db2">
      <Terms xmlns="http://schemas.microsoft.com/office/infopath/2007/PartnerControls"/>
    </lcf76f155ced4ddcb4097134ff3c332f>
    <TaxCatchAll xmlns="a43262d6-d2db-4aff-9753-87d9510cc80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4662028064748A789AB543082199E" ma:contentTypeVersion="15" ma:contentTypeDescription="Create a new document." ma:contentTypeScope="" ma:versionID="bab5b25f6c83f644a28dd93b31382d75">
  <xsd:schema xmlns:xsd="http://www.w3.org/2001/XMLSchema" xmlns:xs="http://www.w3.org/2001/XMLSchema" xmlns:p="http://schemas.microsoft.com/office/2006/metadata/properties" xmlns:ns2="cfeed984-d096-44b7-ae51-6c04bba80db2" xmlns:ns3="a43262d6-d2db-4aff-9753-87d9510cc807" targetNamespace="http://schemas.microsoft.com/office/2006/metadata/properties" ma:root="true" ma:fieldsID="aff1163aea78df8b2aa1dd9ee416e422" ns2:_="" ns3:_="">
    <xsd:import namespace="cfeed984-d096-44b7-ae51-6c04bba80db2"/>
    <xsd:import namespace="a43262d6-d2db-4aff-9753-87d9510cc8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ed984-d096-44b7-ae51-6c04bba80d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e20e570-3a27-4eff-9ea0-d3488a33fb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262d6-d2db-4aff-9753-87d9510cc80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10dd2bf-3a31-40c8-986f-fb580c17cdd0}" ma:internalName="TaxCatchAll" ma:showField="CatchAllData" ma:web="a43262d6-d2db-4aff-9753-87d9510cc8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B1A015-E844-46CD-840C-DF33E831773E}">
  <ds:schemaRefs>
    <ds:schemaRef ds:uri="http://schemas.microsoft.com/office/2006/metadata/properties"/>
    <ds:schemaRef ds:uri="http://schemas.microsoft.com/office/infopath/2007/PartnerControls"/>
    <ds:schemaRef ds:uri="cfeed984-d096-44b7-ae51-6c04bba80db2"/>
    <ds:schemaRef ds:uri="a43262d6-d2db-4aff-9753-87d9510cc807"/>
  </ds:schemaRefs>
</ds:datastoreItem>
</file>

<file path=customXml/itemProps2.xml><?xml version="1.0" encoding="utf-8"?>
<ds:datastoreItem xmlns:ds="http://schemas.openxmlformats.org/officeDocument/2006/customXml" ds:itemID="{A7867A42-FED3-4C8B-A7B2-E6481A9971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43181-A682-46D0-892D-E8DD5479A3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eed984-d096-44b7-ae51-6c04bba80db2"/>
    <ds:schemaRef ds:uri="a43262d6-d2db-4aff-9753-87d9510cc8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</Words>
  <Characters>62</Characters>
  <Application>Microsoft Office Word</Application>
  <DocSecurity>0</DocSecurity>
  <Lines>12</Lines>
  <Paragraphs>5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ger, Katie</dc:creator>
  <cp:keywords/>
  <dc:description/>
  <cp:lastModifiedBy>Svetlik, Julie</cp:lastModifiedBy>
  <cp:revision>7</cp:revision>
  <dcterms:created xsi:type="dcterms:W3CDTF">2023-05-01T22:14:00Z</dcterms:created>
  <dcterms:modified xsi:type="dcterms:W3CDTF">2023-05-04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4662028064748A789AB543082199E</vt:lpwstr>
  </property>
  <property fmtid="{D5CDD505-2E9C-101B-9397-08002B2CF9AE}" pid="3" name="MediaServiceImageTags">
    <vt:lpwstr/>
  </property>
  <property fmtid="{D5CDD505-2E9C-101B-9397-08002B2CF9AE}" pid="4" name="GrammarlyDocumentId">
    <vt:lpwstr>12fbba5ef856565e55576601a1b6dab1d33a810436eea6c14db66d211a022eaa</vt:lpwstr>
  </property>
</Properties>
</file>